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4010326D" w:rsidR="00BD2237" w:rsidRDefault="001E1B20" w:rsidP="009D09E5">
            <w:pPr>
              <w:pStyle w:val="covertext"/>
              <w:snapToGrid w:val="0"/>
              <w:rPr>
                <w:b/>
              </w:rPr>
            </w:pPr>
            <w:r>
              <w:rPr>
                <w:b/>
              </w:rPr>
              <w:t>2022-01-18</w:t>
            </w:r>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6F6AA6C" w14:textId="6DD6F487" w:rsidR="00C9662F" w:rsidRDefault="00B632E8" w:rsidP="001E1B20">
      <w:pPr>
        <w:ind w:firstLine="720"/>
        <w:jc w:val="center"/>
        <w:rPr>
          <w:sz w:val="72"/>
        </w:rPr>
      </w:pPr>
      <w:r>
        <w:rPr>
          <w:sz w:val="72"/>
        </w:rPr>
        <w:t>January</w:t>
      </w:r>
      <w:r w:rsidR="00A63FFF">
        <w:rPr>
          <w:sz w:val="72"/>
        </w:rPr>
        <w:t xml:space="preserve"> </w:t>
      </w:r>
      <w:r w:rsidR="008D2F23">
        <w:rPr>
          <w:sz w:val="72"/>
        </w:rPr>
        <w:t>1</w:t>
      </w:r>
      <w:r w:rsidR="001E1B20">
        <w:rPr>
          <w:sz w:val="72"/>
        </w:rPr>
        <w:t>8</w:t>
      </w:r>
      <w:r w:rsidR="00272CA8">
        <w:rPr>
          <w:sz w:val="72"/>
        </w:rPr>
        <w:t>, 202</w:t>
      </w:r>
      <w:r>
        <w:rPr>
          <w:sz w:val="72"/>
        </w:rPr>
        <w:t>2</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r>
        <w:rPr>
          <w:rFonts w:asciiTheme="minorHAnsi" w:hAnsiTheme="minorHAnsi"/>
          <w:sz w:val="22"/>
          <w:szCs w:val="20"/>
        </w:rPr>
        <w:t>Note that t</w:t>
      </w:r>
      <w:r>
        <w:t>he word WILL shall not be used when stating mandatory requirements; WILL is only used in statements of fact.</w:t>
      </w:r>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w:t>
      </w:r>
      <w:proofErr w:type="gramStart"/>
      <w:r w:rsidRPr="00C93494">
        <w:rPr>
          <w:rFonts w:asciiTheme="minorHAnsi" w:hAnsiTheme="minorHAnsi"/>
          <w:sz w:val="22"/>
          <w:szCs w:val="20"/>
        </w:rPr>
        <w:t>understood</w:t>
      </w:r>
      <w:proofErr w:type="gramEnd"/>
      <w:r w:rsidRPr="00C93494">
        <w:rPr>
          <w:rFonts w:asciiTheme="minorHAnsi" w:hAnsiTheme="minorHAnsi"/>
          <w:sz w:val="22"/>
          <w:szCs w:val="20"/>
        </w:rPr>
        <w:t xml:space="preserve">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25D81FC2" w:rsidR="002731C6" w:rsidRDefault="002731C6" w:rsidP="002731C6">
      <w:r>
        <w:t xml:space="preserve">Markets and use cases were identified in </w:t>
      </w:r>
      <w:r w:rsidRPr="00CE6D23">
        <w:t xml:space="preserve">IEEE </w:t>
      </w:r>
      <w:hyperlink r:id="rId15" w:history="1">
        <w:r w:rsidR="00230CE6" w:rsidRPr="00385F85">
          <w:rPr>
            <w:rStyle w:val="Hyperlink"/>
          </w:rPr>
          <w:t>802.15-20-0213r</w:t>
        </w:r>
        <w:r w:rsidR="00230CE6">
          <w:rPr>
            <w:rStyle w:val="Hyperlink"/>
          </w:rPr>
          <w:t>13</w:t>
        </w:r>
      </w:hyperlink>
      <w:r w:rsidR="00230CE6">
        <w:rPr>
          <w:rStyle w:val="Hyperlink"/>
        </w:rPr>
        <w:t xml:space="preserve"> (or subsequent revision)</w:t>
      </w:r>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w:t>
      </w:r>
      <w:proofErr w:type="gramStart"/>
      <w:r w:rsidR="00361E0E">
        <w:t>in order to</w:t>
      </w:r>
      <w:proofErr w:type="gramEnd"/>
      <w:r w:rsidR="00361E0E">
        <w:t xml:space="preserve"> meet the operational requirements. These requirements identify </w:t>
      </w:r>
      <w:r w:rsidR="00361E0E" w:rsidRPr="00361E0E">
        <w:t xml:space="preserve">the gaps </w:t>
      </w:r>
      <w:r w:rsidR="00361E0E">
        <w:t xml:space="preserve">in the existing standard that must </w:t>
      </w:r>
      <w:r w:rsidR="00361E0E" w:rsidRPr="00361E0E">
        <w:t xml:space="preserve">be addressed by the amendment </w:t>
      </w:r>
      <w:proofErr w:type="gramStart"/>
      <w:r w:rsidR="00361E0E" w:rsidRPr="00361E0E">
        <w:t>in order to</w:t>
      </w:r>
      <w:proofErr w:type="gramEnd"/>
      <w:r w:rsidR="00361E0E" w:rsidRPr="00361E0E">
        <w:t xml:space="preserve">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190F8D0E" w14:textId="77777777" w:rsidR="002676DE" w:rsidRDefault="00047986" w:rsidP="00A156FE">
      <w:pPr>
        <w:pStyle w:val="CommentText"/>
        <w:numPr>
          <w:ilvl w:val="0"/>
          <w:numId w:val="18"/>
        </w:numPr>
      </w:pPr>
      <w:r>
        <w:t xml:space="preserve">Network topology: </w:t>
      </w:r>
    </w:p>
    <w:p w14:paraId="297E379D" w14:textId="77777777" w:rsidR="002676DE" w:rsidRDefault="00047986" w:rsidP="002676DE">
      <w:pPr>
        <w:pStyle w:val="CommentText"/>
        <w:numPr>
          <w:ilvl w:val="1"/>
          <w:numId w:val="18"/>
        </w:numPr>
      </w:pPr>
      <w:r>
        <w:t>Multicell and multisector</w:t>
      </w:r>
      <w:r w:rsidR="00F61E91">
        <w:t xml:space="preserve">, </w:t>
      </w:r>
    </w:p>
    <w:p w14:paraId="65243AED" w14:textId="70B9F879" w:rsidR="00047986" w:rsidRDefault="00F61E91" w:rsidP="001E1B20">
      <w:pPr>
        <w:pStyle w:val="CommentText"/>
        <w:numPr>
          <w:ilvl w:val="1"/>
          <w:numId w:val="18"/>
        </w:numPr>
      </w:pPr>
      <w:r>
        <w:t>Direct peer to peer with no base station infrastructure</w:t>
      </w:r>
      <w:r w:rsidR="00047986">
        <w:t xml:space="preserve"> </w:t>
      </w:r>
    </w:p>
    <w:p w14:paraId="205D14B3" w14:textId="4343CE4D" w:rsidR="00047986" w:rsidRDefault="00047986" w:rsidP="00F61E91">
      <w:pPr>
        <w:pStyle w:val="CommentText"/>
        <w:numPr>
          <w:ilvl w:val="0"/>
          <w:numId w:val="18"/>
        </w:numPr>
      </w:pPr>
      <w:r>
        <w:t xml:space="preserve">Sector topology: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w:t>
      </w:r>
      <w:proofErr w:type="gramStart"/>
      <w:r>
        <w:t xml:space="preserve">the </w:t>
      </w:r>
      <w:r w:rsidR="00926886">
        <w:t>majority of</w:t>
      </w:r>
      <w:proofErr w:type="gramEnd"/>
      <w:r w:rsidR="00926886">
        <w:t xml:space="preserve">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lastRenderedPageBreak/>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166B2512"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0B17DEE" w14:textId="7EF450DD" w:rsidR="00167AD6" w:rsidRDefault="00167AD6">
      <w:pPr>
        <w:pStyle w:val="ListParagraph"/>
        <w:numPr>
          <w:ilvl w:val="0"/>
          <w:numId w:val="30"/>
        </w:numPr>
      </w:pPr>
      <w:r>
        <w:t>The standard shall support TDD.</w:t>
      </w:r>
    </w:p>
    <w:p w14:paraId="07F76FD3" w14:textId="4B18911A" w:rsidR="00782032" w:rsidRDefault="00782032">
      <w:pPr>
        <w:pStyle w:val="ListParagraph"/>
        <w:numPr>
          <w:ilvl w:val="0"/>
          <w:numId w:val="30"/>
        </w:numPr>
      </w:pPr>
      <w:r w:rsidRPr="006A71A1">
        <w:t xml:space="preserve">TDD </w:t>
      </w:r>
      <w:r w:rsidR="00FB0EAA">
        <w:t>shall</w:t>
      </w:r>
      <w:r w:rsidR="00FB0EAA" w:rsidRPr="006A71A1">
        <w:t xml:space="preserve"> </w:t>
      </w:r>
      <w:r w:rsidRPr="006A71A1">
        <w:t>be used in unpaired spectrum</w:t>
      </w:r>
      <w:r w:rsidR="00DC4E5F">
        <w:t>. TDD may be used</w:t>
      </w:r>
      <w:r w:rsidRPr="006A71A1">
        <w:t xml:space="preserve"> in paired spectrum if allowed by the applicable regulation authority. </w:t>
      </w:r>
    </w:p>
    <w:p w14:paraId="12426B9F" w14:textId="205FCBFF" w:rsidR="00167AD6" w:rsidRPr="006A71A1" w:rsidRDefault="00167AD6">
      <w:pPr>
        <w:pStyle w:val="ListParagraph"/>
        <w:numPr>
          <w:ilvl w:val="0"/>
          <w:numId w:val="30"/>
        </w:numPr>
      </w:pPr>
      <w:r>
        <w:t>The standard shall support FDD.</w:t>
      </w:r>
    </w:p>
    <w:p w14:paraId="62195C3B" w14:textId="07838B35" w:rsidR="008752CB" w:rsidRDefault="00FB0EAA" w:rsidP="00782032">
      <w:pPr>
        <w:pStyle w:val="ListParagraph"/>
        <w:numPr>
          <w:ilvl w:val="0"/>
          <w:numId w:val="30"/>
        </w:numPr>
      </w:pPr>
      <w:r>
        <w:t>HD</w:t>
      </w:r>
      <w:r w:rsidR="00782032" w:rsidRPr="006A71A1">
        <w:t xml:space="preserve">-FDD or FDD </w:t>
      </w:r>
      <w:r>
        <w:t>shall</w:t>
      </w:r>
      <w:r w:rsidRPr="006A71A1">
        <w:t xml:space="preserve"> </w:t>
      </w:r>
      <w:r w:rsidR="00782032" w:rsidRPr="006A71A1">
        <w:t>be used in paired spectrum if TDD is not allowed.</w:t>
      </w:r>
      <w:r w:rsidR="00782032">
        <w:t xml:space="preserve"> HD-FDD </w:t>
      </w:r>
      <w:r w:rsidR="0043039F">
        <w:t xml:space="preserve">shall </w:t>
      </w:r>
      <w:r w:rsidR="00782032">
        <w:t>use the same framing as in TDD.</w:t>
      </w:r>
    </w:p>
    <w:p w14:paraId="18FC37D7" w14:textId="1F184744" w:rsidR="00330B13" w:rsidRPr="006A71A1" w:rsidRDefault="008752CB">
      <w:pPr>
        <w:pStyle w:val="ListParagraph"/>
        <w:numPr>
          <w:ilvl w:val="0"/>
          <w:numId w:val="30"/>
        </w:numPr>
      </w:pPr>
      <w:r>
        <w:t>For TDD and HD-FDD</w:t>
      </w:r>
      <w:r w:rsidR="002676DE">
        <w:t>,</w:t>
      </w:r>
      <w:r w:rsidRPr="006A71A1">
        <w:t xml:space="preserve"> DL:UL ratio </w:t>
      </w:r>
      <w:r>
        <w:t xml:space="preserve">of at least </w:t>
      </w:r>
      <w:r w:rsidRPr="006A71A1">
        <w:t>1:10</w:t>
      </w:r>
      <w:r>
        <w:t xml:space="preserve"> to 10:1 shall</w:t>
      </w:r>
      <w:r w:rsidRPr="006A71A1">
        <w:t xml:space="preserve"> be supported.</w:t>
      </w:r>
    </w:p>
    <w:p w14:paraId="697F2D0E" w14:textId="6D5F1666" w:rsidR="00330B13" w:rsidRDefault="00330B13" w:rsidP="00267158">
      <w:pPr>
        <w:pStyle w:val="ListParagraph"/>
        <w:numPr>
          <w:ilvl w:val="0"/>
          <w:numId w:val="30"/>
        </w:numPr>
      </w:pPr>
      <w:r>
        <w:t>H</w:t>
      </w:r>
      <w:r w:rsidR="00F1013D">
        <w:t>ybrid duplexing</w:t>
      </w:r>
      <w:r>
        <w:t xml:space="preserve"> shall be supported</w:t>
      </w:r>
      <w:r w:rsidR="00F1013D">
        <w:t xml:space="preserve">, where a remote may operate in </w:t>
      </w:r>
      <w:r w:rsidR="00FB0EAA">
        <w:t>HD-FDD</w:t>
      </w:r>
      <w:r w:rsidR="00F1013D">
        <w:t xml:space="preserve"> while connected to a base station operating FDD</w:t>
      </w:r>
      <w:r w:rsidR="008752CB">
        <w:t>.</w:t>
      </w:r>
    </w:p>
    <w:p w14:paraId="618B19E4" w14:textId="73EB2C48" w:rsidR="00F1013D" w:rsidRDefault="00330B13" w:rsidP="000E6E66">
      <w:pPr>
        <w:pStyle w:val="ListParagraph"/>
        <w:ind w:left="720" w:firstLine="0"/>
      </w:pPr>
      <w:r>
        <w:t xml:space="preserve">Note: </w:t>
      </w:r>
      <w:r w:rsidR="00FB0EAA">
        <w:t>This is done f</w:t>
      </w:r>
      <w:r w:rsidR="00F1013D">
        <w:t xml:space="preserve">or the purpose of reducing complexity in remotes due to small duplexer gap. </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r>
        <w:t xml:space="preserve">The </w:t>
      </w:r>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lastRenderedPageBreak/>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07CFB0A9" w:rsidR="006D6DEA" w:rsidRDefault="006D6DEA" w:rsidP="00FE79DF">
      <w:r>
        <w:t xml:space="preserve">The standard will support concurrent operation of low, </w:t>
      </w:r>
      <w:r w:rsidR="002F02B7">
        <w:t>medium,</w:t>
      </w:r>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r w:rsidR="002F02B7">
        <w:rPr>
          <w:rFonts w:eastAsiaTheme="minorEastAsia"/>
        </w:rPr>
        <w:br/>
        <w:t xml:space="preserve">Note: </w:t>
      </w:r>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r w:rsidR="00C8220F">
        <w:rPr>
          <w:rFonts w:eastAsiaTheme="minorEastAsia"/>
        </w:rPr>
        <w:t xml:space="preserve"> </w:t>
      </w:r>
    </w:p>
    <w:p w14:paraId="68B5BEDB" w14:textId="45B8E6FC" w:rsidR="006D6DEA"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latency &lt; 60 </w:t>
      </w:r>
      <w:proofErr w:type="spellStart"/>
      <w:r w:rsidRPr="00BA5C21">
        <w:rPr>
          <w:rFonts w:eastAsiaTheme="minorEastAsia"/>
        </w:rPr>
        <w:t>ms</w:t>
      </w:r>
      <w:proofErr w:type="spellEnd"/>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jitter &lt; 20 </w:t>
      </w:r>
      <w:proofErr w:type="spellStart"/>
      <w:r w:rsidRPr="00BA5C21">
        <w:rPr>
          <w:rFonts w:eastAsiaTheme="minorEastAsia"/>
        </w:rPr>
        <w:t>ms</w:t>
      </w:r>
      <w:proofErr w:type="spellEnd"/>
    </w:p>
    <w:p w14:paraId="08CB7073" w14:textId="29D6B032" w:rsidR="006D6DEA" w:rsidRPr="00BA5C21"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372C4FA4"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 xml:space="preserve">End to end latency for high throughput applications &lt; 20 </w:t>
      </w:r>
      <w:proofErr w:type="spellStart"/>
      <w:r>
        <w:rPr>
          <w:rFonts w:eastAsiaTheme="minorEastAsia"/>
        </w:rPr>
        <w:t>ms</w:t>
      </w:r>
      <w:proofErr w:type="spellEnd"/>
      <w:r w:rsidR="00230CE6">
        <w:rPr>
          <w:rFonts w:eastAsiaTheme="minorEastAsia"/>
        </w:rPr>
        <w:t xml:space="preserve"> (or subsequent revision)</w:t>
      </w:r>
    </w:p>
    <w:p w14:paraId="199C1A12" w14:textId="35182147" w:rsidR="00994C72" w:rsidRDefault="00994C72"/>
    <w:p w14:paraId="793E0835" w14:textId="1FED00F1" w:rsidR="00230CE6" w:rsidRDefault="00994C72">
      <w:pPr>
        <w:rPr>
          <w:rFonts w:eastAsiaTheme="minorEastAsia"/>
        </w:rPr>
      </w:pPr>
      <w:r>
        <w:t xml:space="preserve">Specific use cases are summarized in </w:t>
      </w:r>
      <w:r w:rsidR="00385F85">
        <w:t xml:space="preserve">IEEE </w:t>
      </w:r>
      <w:hyperlink r:id="rId17" w:history="1">
        <w:r w:rsidR="00230CE6" w:rsidRPr="00385F85">
          <w:rPr>
            <w:rStyle w:val="Hyperlink"/>
          </w:rPr>
          <w:t>802.15-20-0213r</w:t>
        </w:r>
        <w:r w:rsidR="00230CE6">
          <w:rPr>
            <w:rStyle w:val="Hyperlink"/>
          </w:rPr>
          <w:t>13</w:t>
        </w:r>
      </w:hyperlink>
      <w:r w:rsidR="00230CE6">
        <w:rPr>
          <w:rFonts w:eastAsiaTheme="minorEastAsia"/>
        </w:rPr>
        <w:t xml:space="preserve"> (or subsequent revision)</w:t>
      </w:r>
    </w:p>
    <w:p w14:paraId="12BEC92C" w14:textId="6249ED6C" w:rsidR="00BA5C21" w:rsidRDefault="00DD0162">
      <w:r>
        <w:rPr>
          <w:rStyle w:val="Hyperlink"/>
        </w:rPr>
        <w:fldChar w:fldCharType="begin"/>
      </w:r>
      <w:r>
        <w:rPr>
          <w:rStyle w:val="Hyperlink"/>
        </w:rPr>
        <w:instrText xml:space="preserve"> REF _Ref66284636 \h </w:instrText>
      </w:r>
      <w:r>
        <w:rPr>
          <w:rStyle w:val="Hyperlink"/>
        </w:rPr>
      </w:r>
      <w:r>
        <w:rPr>
          <w:rStyle w:val="Hyperlink"/>
        </w:rPr>
        <w:fldChar w:fldCharType="separate"/>
      </w:r>
      <w:r>
        <w:t xml:space="preserve">Figure </w:t>
      </w:r>
      <w:r>
        <w:rPr>
          <w:noProof/>
        </w:rPr>
        <w:t>1</w:t>
      </w:r>
      <w:r>
        <w:rPr>
          <w:rStyle w:val="Hyperlink"/>
        </w:rPr>
        <w:fldChar w:fldCharType="end"/>
      </w:r>
      <w:r>
        <w:rPr>
          <w:rStyle w:val="Hyperlink"/>
        </w:rPr>
        <w:t xml:space="preserve"> </w:t>
      </w:r>
      <w:r w:rsidR="00BD029F">
        <w:rPr>
          <w:rStyle w:val="Hyperlink"/>
        </w:rPr>
        <w:t>presents</w:t>
      </w:r>
      <w:r>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78F60B28" w14:textId="5A939AEE" w:rsidR="006D6DEA" w:rsidRDefault="006D6DEA"/>
    <w:p w14:paraId="0BD35D90" w14:textId="5018D03D" w:rsidR="00267158" w:rsidRDefault="002E2815" w:rsidP="002A0C84">
      <w:pPr>
        <w:keepNext/>
      </w:pPr>
      <w:r w:rsidRPr="002E2815">
        <w:rPr>
          <w:noProof/>
        </w:rPr>
        <w:drawing>
          <wp:inline distT="0" distB="0" distL="0" distR="0" wp14:anchorId="4304E3F1" wp14:editId="783281B4">
            <wp:extent cx="5327650" cy="399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4E5E9C69" w14:textId="428B6BDB" w:rsidR="008A3609" w:rsidRDefault="002A0C84" w:rsidP="00CE6D23">
      <w:pPr>
        <w:pStyle w:val="Caption"/>
      </w:pPr>
      <w:bookmarkStart w:id="1" w:name="_Ref66284636"/>
      <w:r>
        <w:t xml:space="preserve">Figure </w:t>
      </w:r>
      <w:r w:rsidR="0019690F">
        <w:fldChar w:fldCharType="begin"/>
      </w:r>
      <w:r w:rsidR="0019690F">
        <w:instrText xml:space="preserve"> SEQ Figure \* ARABIC </w:instrText>
      </w:r>
      <w:r w:rsidR="0019690F">
        <w:fldChar w:fldCharType="separate"/>
      </w:r>
      <w:r>
        <w:rPr>
          <w:noProof/>
        </w:rPr>
        <w:t>1</w:t>
      </w:r>
      <w:r w:rsidR="0019690F">
        <w:rPr>
          <w:noProof/>
        </w:rPr>
        <w:fldChar w:fldCharType="end"/>
      </w:r>
      <w:bookmarkEnd w:id="1"/>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39D83BF4" w:rsidR="006A71A1" w:rsidRPr="006A71A1" w:rsidRDefault="006A71A1" w:rsidP="00CE6D23">
      <w:pPr>
        <w:pStyle w:val="ListParagraph"/>
        <w:numPr>
          <w:ilvl w:val="0"/>
          <w:numId w:val="31"/>
        </w:numPr>
      </w:pPr>
      <w:r w:rsidRPr="006A71A1">
        <w:t>Central scheduling</w:t>
      </w:r>
      <w:r w:rsidR="00804D8F">
        <w:rPr>
          <w:rStyle w:val="FootnoteReference"/>
        </w:rPr>
        <w:footnoteReference w:id="3"/>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ill be supported subject to link budget constraints. </w:t>
      </w:r>
    </w:p>
    <w:p w14:paraId="3AE6FCA0" w14:textId="76D3B21A" w:rsidR="00C60361" w:rsidRDefault="00361E0E" w:rsidP="00361E0E">
      <w:pPr>
        <w:widowControl w:val="0"/>
        <w:suppressAutoHyphens/>
        <w:spacing w:before="120" w:after="120" w:line="240" w:lineRule="auto"/>
        <w:rPr>
          <w:lang w:eastAsia="ko-KR"/>
        </w:rPr>
      </w:pPr>
      <w:r>
        <w:rPr>
          <w:b/>
          <w:lang w:eastAsia="ko-KR"/>
        </w:rPr>
        <w:t>Advanced Antenna Systems:</w:t>
      </w: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r w:rsidR="00527E75">
        <w:rPr>
          <w:lang w:eastAsia="ko-KR"/>
        </w:rPr>
        <w:t xml:space="preserve">continue to </w:t>
      </w:r>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54C85D91"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r w:rsidR="006A64CC">
        <w:rPr>
          <w:bCs/>
        </w:rPr>
        <w:t>contention and</w:t>
      </w:r>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25BA769E" w:rsidR="00D50DA6" w:rsidRDefault="00D50DA6" w:rsidP="00D50DA6">
      <w:pPr>
        <w:pStyle w:val="ListParagraph"/>
        <w:numPr>
          <w:ilvl w:val="0"/>
          <w:numId w:val="32"/>
        </w:numPr>
      </w:pPr>
      <w:r>
        <w:t xml:space="preserve">The air </w:t>
      </w:r>
      <w:r w:rsidR="00C55472">
        <w:t xml:space="preserve">interface </w:t>
      </w:r>
      <w:r>
        <w:t xml:space="preserve">protocol </w:t>
      </w:r>
      <w:r w:rsidR="00F17622">
        <w:t xml:space="preserve">shall </w:t>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33D2FEE3"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r w:rsidR="00F17622">
        <w:rPr>
          <w:lang w:eastAsia="ko-KR"/>
        </w:rPr>
        <w:t xml:space="preserve">shall </w:t>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lang w:eastAsia="ko-KR"/>
        </w:rPr>
      </w:pPr>
    </w:p>
    <w:p w14:paraId="23C7301C" w14:textId="2B8D54E6" w:rsidR="00710C61" w:rsidRDefault="00710C61" w:rsidP="00710C61">
      <w:pPr>
        <w:widowControl w:val="0"/>
        <w:suppressAutoHyphens/>
        <w:spacing w:before="120" w:after="120" w:line="240" w:lineRule="auto"/>
        <w:rPr>
          <w:lang w:eastAsia="ko-KR"/>
        </w:rPr>
      </w:pPr>
    </w:p>
    <w:p w14:paraId="78348749" w14:textId="040104B6" w:rsidR="00710C61" w:rsidRPr="000E6E66" w:rsidRDefault="00B50B9A" w:rsidP="00710C61">
      <w:pPr>
        <w:widowControl w:val="0"/>
        <w:suppressAutoHyphens/>
        <w:spacing w:before="120" w:after="120" w:line="240" w:lineRule="auto"/>
        <w:rPr>
          <w:b/>
          <w:bCs/>
          <w:sz w:val="24"/>
          <w:szCs w:val="24"/>
          <w:lang w:eastAsia="ko-KR"/>
        </w:rPr>
      </w:pPr>
      <w:r w:rsidRPr="000E6E66">
        <w:rPr>
          <w:b/>
          <w:bCs/>
          <w:sz w:val="24"/>
          <w:szCs w:val="24"/>
          <w:lang w:eastAsia="ko-KR"/>
        </w:rPr>
        <w:t>Glossary</w:t>
      </w:r>
    </w:p>
    <w:tbl>
      <w:tblPr>
        <w:tblW w:w="10100" w:type="dxa"/>
        <w:tblLook w:val="04A0" w:firstRow="1" w:lastRow="0" w:firstColumn="1" w:lastColumn="0" w:noHBand="0" w:noVBand="1"/>
      </w:tblPr>
      <w:tblGrid>
        <w:gridCol w:w="1871"/>
        <w:gridCol w:w="4064"/>
        <w:gridCol w:w="4165"/>
      </w:tblGrid>
      <w:tr w:rsidR="00B50B9A" w:rsidRPr="00B50B9A" w14:paraId="77F10855" w14:textId="77777777" w:rsidTr="000E6E66">
        <w:trPr>
          <w:trHeight w:val="480"/>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53B3D" w14:textId="77777777" w:rsidR="00B50B9A" w:rsidRPr="00B50B9A" w:rsidRDefault="00B50B9A" w:rsidP="00A7350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S</w:t>
            </w:r>
          </w:p>
        </w:tc>
        <w:tc>
          <w:tcPr>
            <w:tcW w:w="4064" w:type="dxa"/>
            <w:tcBorders>
              <w:top w:val="single" w:sz="4" w:space="0" w:color="auto"/>
              <w:left w:val="nil"/>
              <w:bottom w:val="single" w:sz="4" w:space="0" w:color="auto"/>
              <w:right w:val="single" w:sz="4" w:space="0" w:color="auto"/>
            </w:tcBorders>
            <w:shd w:val="clear" w:color="auto" w:fill="auto"/>
            <w:vAlign w:val="center"/>
            <w:hideMark/>
          </w:tcPr>
          <w:p w14:paraId="6CEE5ADD" w14:textId="77777777" w:rsidR="00B50B9A" w:rsidRPr="00B50B9A" w:rsidRDefault="00B50B9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 Expansion</w:t>
            </w:r>
          </w:p>
        </w:tc>
        <w:tc>
          <w:tcPr>
            <w:tcW w:w="4165" w:type="dxa"/>
            <w:tcBorders>
              <w:top w:val="single" w:sz="4" w:space="0" w:color="auto"/>
              <w:left w:val="nil"/>
              <w:bottom w:val="single" w:sz="4" w:space="0" w:color="auto"/>
              <w:right w:val="single" w:sz="4" w:space="0" w:color="auto"/>
            </w:tcBorders>
            <w:shd w:val="clear" w:color="auto" w:fill="auto"/>
            <w:vAlign w:val="center"/>
            <w:hideMark/>
          </w:tcPr>
          <w:p w14:paraId="0F20C9F9" w14:textId="77777777" w:rsidR="00B50B9A" w:rsidRPr="00B50B9A" w:rsidRDefault="00B50B9A">
            <w:pPr>
              <w:spacing w:after="0" w:line="240" w:lineRule="auto"/>
              <w:ind w:firstLineChars="100" w:firstLine="281"/>
              <w:rPr>
                <w:rFonts w:ascii="Calibri" w:eastAsia="Times New Roman" w:hAnsi="Calibri" w:cs="Calibri"/>
                <w:b/>
                <w:bCs/>
                <w:color w:val="000000"/>
                <w:sz w:val="28"/>
                <w:szCs w:val="28"/>
              </w:rPr>
            </w:pPr>
            <w:r w:rsidRPr="00B50B9A">
              <w:rPr>
                <w:rFonts w:ascii="Calibri" w:eastAsia="Times New Roman" w:hAnsi="Calibri" w:cs="Calibri"/>
                <w:b/>
                <w:bCs/>
                <w:color w:val="000000"/>
                <w:sz w:val="28"/>
                <w:szCs w:val="28"/>
              </w:rPr>
              <w:t>Definition</w:t>
            </w:r>
          </w:p>
        </w:tc>
      </w:tr>
      <w:tr w:rsidR="00B50B9A" w:rsidRPr="00B50B9A" w14:paraId="2B9DBB85" w14:textId="77777777" w:rsidTr="000E6E66">
        <w:trPr>
          <w:trHeight w:val="1440"/>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4D98B8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ES</w:t>
            </w:r>
          </w:p>
        </w:tc>
        <w:tc>
          <w:tcPr>
            <w:tcW w:w="4064" w:type="dxa"/>
            <w:tcBorders>
              <w:top w:val="nil"/>
              <w:left w:val="nil"/>
              <w:bottom w:val="single" w:sz="4" w:space="0" w:color="auto"/>
              <w:right w:val="single" w:sz="4" w:space="0" w:color="auto"/>
            </w:tcBorders>
            <w:shd w:val="clear" w:color="auto" w:fill="auto"/>
            <w:vAlign w:val="bottom"/>
            <w:hideMark/>
          </w:tcPr>
          <w:p w14:paraId="58CAB48D" w14:textId="3EE74399"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dvanced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37D5E7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p>
        </w:tc>
      </w:tr>
      <w:tr w:rsidR="00B50B9A" w:rsidRPr="00B50B9A" w14:paraId="4A833FF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D2FB17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MTS</w:t>
            </w:r>
          </w:p>
        </w:tc>
        <w:tc>
          <w:tcPr>
            <w:tcW w:w="4064" w:type="dxa"/>
            <w:tcBorders>
              <w:top w:val="nil"/>
              <w:left w:val="nil"/>
              <w:bottom w:val="single" w:sz="4" w:space="0" w:color="auto"/>
              <w:right w:val="single" w:sz="4" w:space="0" w:color="auto"/>
            </w:tcBorders>
            <w:shd w:val="clear" w:color="auto" w:fill="auto"/>
            <w:vAlign w:val="bottom"/>
            <w:hideMark/>
          </w:tcPr>
          <w:p w14:paraId="09B7D50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utomated Maritime Telecommunications System</w:t>
            </w:r>
          </w:p>
        </w:tc>
        <w:tc>
          <w:tcPr>
            <w:tcW w:w="4165" w:type="dxa"/>
            <w:tcBorders>
              <w:top w:val="nil"/>
              <w:left w:val="nil"/>
              <w:bottom w:val="single" w:sz="4" w:space="0" w:color="auto"/>
              <w:right w:val="single" w:sz="4" w:space="0" w:color="auto"/>
            </w:tcBorders>
            <w:shd w:val="clear" w:color="auto" w:fill="auto"/>
            <w:vAlign w:val="bottom"/>
            <w:hideMark/>
          </w:tcPr>
          <w:p w14:paraId="6C74739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commercial mobile radio service in the USA. It offers voice and data communications to maritime customers.</w:t>
            </w:r>
          </w:p>
        </w:tc>
      </w:tr>
      <w:tr w:rsidR="00B50B9A" w:rsidRPr="00B50B9A" w14:paraId="6BB83587"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SC</w:t>
            </w:r>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se Station Controller</w:t>
            </w:r>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2CD509E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W</w:t>
            </w:r>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ndwidth</w:t>
            </w:r>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75E0A48"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3EA20D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IP 005-5</w:t>
            </w:r>
          </w:p>
        </w:tc>
        <w:tc>
          <w:tcPr>
            <w:tcW w:w="4064" w:type="dxa"/>
            <w:tcBorders>
              <w:top w:val="nil"/>
              <w:left w:val="nil"/>
              <w:bottom w:val="single" w:sz="4" w:space="0" w:color="auto"/>
              <w:right w:val="single" w:sz="4" w:space="0" w:color="auto"/>
            </w:tcBorders>
            <w:shd w:val="clear" w:color="auto" w:fill="auto"/>
            <w:vAlign w:val="bottom"/>
            <w:hideMark/>
          </w:tcPr>
          <w:p w14:paraId="47FB835E"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ritical Infrastructure Protection 005-5</w:t>
            </w:r>
          </w:p>
        </w:tc>
        <w:tc>
          <w:tcPr>
            <w:tcW w:w="4165" w:type="dxa"/>
            <w:tcBorders>
              <w:top w:val="nil"/>
              <w:left w:val="nil"/>
              <w:bottom w:val="single" w:sz="4" w:space="0" w:color="auto"/>
              <w:right w:val="single" w:sz="4" w:space="0" w:color="auto"/>
            </w:tcBorders>
            <w:shd w:val="clear" w:color="auto" w:fill="auto"/>
            <w:vAlign w:val="bottom"/>
            <w:hideMark/>
          </w:tcPr>
          <w:p w14:paraId="16EB991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n electronic security perimeter around cyber assets.</w:t>
            </w:r>
          </w:p>
        </w:tc>
      </w:tr>
      <w:tr w:rsidR="00B50B9A" w:rsidRPr="00B50B9A" w14:paraId="7A2AF895"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DBD6C1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ES</w:t>
            </w:r>
          </w:p>
        </w:tc>
        <w:tc>
          <w:tcPr>
            <w:tcW w:w="4064" w:type="dxa"/>
            <w:tcBorders>
              <w:top w:val="nil"/>
              <w:left w:val="nil"/>
              <w:bottom w:val="single" w:sz="4" w:space="0" w:color="auto"/>
              <w:right w:val="single" w:sz="4" w:space="0" w:color="auto"/>
            </w:tcBorders>
            <w:shd w:val="clear" w:color="auto" w:fill="auto"/>
            <w:vAlign w:val="bottom"/>
            <w:hideMark/>
          </w:tcPr>
          <w:p w14:paraId="06E7579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ata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418E58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ymmetric block cipher algorithm for the encryption of digital data.</w:t>
            </w:r>
          </w:p>
        </w:tc>
      </w:tr>
      <w:tr w:rsidR="00B50B9A" w:rsidRPr="00B50B9A" w14:paraId="6AF22B26"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lastRenderedPageBreak/>
              <w:t>DL</w:t>
            </w:r>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ownlink</w:t>
            </w:r>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B70B8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CC</w:t>
            </w:r>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lliptic-curve cryptography</w:t>
            </w:r>
          </w:p>
        </w:tc>
        <w:tc>
          <w:tcPr>
            <w:tcW w:w="4165" w:type="dxa"/>
            <w:tcBorders>
              <w:top w:val="nil"/>
              <w:left w:val="nil"/>
              <w:bottom w:val="single" w:sz="4" w:space="0" w:color="auto"/>
              <w:right w:val="single" w:sz="4" w:space="0" w:color="auto"/>
            </w:tcBorders>
            <w:shd w:val="clear" w:color="auto" w:fill="auto"/>
            <w:vAlign w:val="bottom"/>
            <w:hideMark/>
          </w:tcPr>
          <w:p w14:paraId="2368EF74" w14:textId="0933718E"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Asymmetric public key cryptographic methods used for authentication and encryption</w:t>
            </w:r>
          </w:p>
        </w:tc>
      </w:tr>
      <w:tr w:rsidR="00B50B9A" w:rsidRPr="00B50B9A" w14:paraId="0BC7D3CC"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8424AC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w:t>
            </w:r>
          </w:p>
        </w:tc>
        <w:tc>
          <w:tcPr>
            <w:tcW w:w="4064" w:type="dxa"/>
            <w:tcBorders>
              <w:top w:val="nil"/>
              <w:left w:val="nil"/>
              <w:bottom w:val="single" w:sz="4" w:space="0" w:color="auto"/>
              <w:right w:val="single" w:sz="4" w:space="0" w:color="auto"/>
            </w:tcBorders>
            <w:shd w:val="clear" w:color="auto" w:fill="auto"/>
            <w:vAlign w:val="bottom"/>
            <w:hideMark/>
          </w:tcPr>
          <w:p w14:paraId="723C97FA"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requency Division Duplex</w:t>
            </w:r>
          </w:p>
        </w:tc>
        <w:tc>
          <w:tcPr>
            <w:tcW w:w="4165" w:type="dxa"/>
            <w:tcBorders>
              <w:top w:val="nil"/>
              <w:left w:val="nil"/>
              <w:bottom w:val="single" w:sz="4" w:space="0" w:color="auto"/>
              <w:right w:val="single" w:sz="4" w:space="0" w:color="auto"/>
            </w:tcBorders>
            <w:shd w:val="clear" w:color="auto" w:fill="auto"/>
            <w:vAlign w:val="bottom"/>
            <w:hideMark/>
          </w:tcPr>
          <w:p w14:paraId="199F352E" w14:textId="5C1B20DF"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 refers to a duplexing scheme where uplink and downlink are separated by a different frequency channel</w:t>
            </w:r>
          </w:p>
        </w:tc>
      </w:tr>
      <w:tr w:rsidR="00B50B9A" w:rsidRPr="00B50B9A" w14:paraId="07A25C52"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C14E16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IPS 140-3</w:t>
            </w:r>
          </w:p>
        </w:tc>
        <w:tc>
          <w:tcPr>
            <w:tcW w:w="4064" w:type="dxa"/>
            <w:tcBorders>
              <w:top w:val="nil"/>
              <w:left w:val="nil"/>
              <w:bottom w:val="single" w:sz="4" w:space="0" w:color="auto"/>
              <w:right w:val="single" w:sz="4" w:space="0" w:color="auto"/>
            </w:tcBorders>
            <w:shd w:val="clear" w:color="auto" w:fill="auto"/>
            <w:vAlign w:val="bottom"/>
            <w:hideMark/>
          </w:tcPr>
          <w:p w14:paraId="1818BB7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ederal Information Processing Standard 140-3</w:t>
            </w:r>
          </w:p>
        </w:tc>
        <w:tc>
          <w:tcPr>
            <w:tcW w:w="4165" w:type="dxa"/>
            <w:tcBorders>
              <w:top w:val="nil"/>
              <w:left w:val="nil"/>
              <w:bottom w:val="single" w:sz="4" w:space="0" w:color="auto"/>
              <w:right w:val="single" w:sz="4" w:space="0" w:color="auto"/>
            </w:tcBorders>
            <w:shd w:val="clear" w:color="auto" w:fill="auto"/>
            <w:vAlign w:val="bottom"/>
            <w:hideMark/>
          </w:tcPr>
          <w:p w14:paraId="07DB6AF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requirements for cryptographic modules.</w:t>
            </w:r>
          </w:p>
        </w:tc>
      </w:tr>
      <w:tr w:rsidR="00B50B9A" w:rsidRPr="00B50B9A" w14:paraId="6D8D1A0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ABC752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MAC</w:t>
            </w:r>
          </w:p>
        </w:tc>
        <w:tc>
          <w:tcPr>
            <w:tcW w:w="4064" w:type="dxa"/>
            <w:tcBorders>
              <w:top w:val="nil"/>
              <w:left w:val="nil"/>
              <w:bottom w:val="single" w:sz="4" w:space="0" w:color="auto"/>
              <w:right w:val="single" w:sz="4" w:space="0" w:color="auto"/>
            </w:tcBorders>
            <w:shd w:val="clear" w:color="auto" w:fill="auto"/>
            <w:vAlign w:val="bottom"/>
            <w:hideMark/>
          </w:tcPr>
          <w:p w14:paraId="2AE832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ash-based message authentication code</w:t>
            </w:r>
          </w:p>
        </w:tc>
        <w:tc>
          <w:tcPr>
            <w:tcW w:w="4165" w:type="dxa"/>
            <w:tcBorders>
              <w:top w:val="nil"/>
              <w:left w:val="nil"/>
              <w:bottom w:val="single" w:sz="4" w:space="0" w:color="auto"/>
              <w:right w:val="single" w:sz="4" w:space="0" w:color="auto"/>
            </w:tcBorders>
            <w:shd w:val="clear" w:color="auto" w:fill="auto"/>
            <w:vAlign w:val="bottom"/>
            <w:hideMark/>
          </w:tcPr>
          <w:p w14:paraId="28F22BF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message authentication code with cryptographic hash function and a secret cryptographic key.</w:t>
            </w:r>
          </w:p>
        </w:tc>
      </w:tr>
      <w:tr w:rsidR="00B50B9A" w:rsidRPr="00B50B9A" w14:paraId="6B49DF8D"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92CC8C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C-62443</w:t>
            </w:r>
          </w:p>
        </w:tc>
        <w:tc>
          <w:tcPr>
            <w:tcW w:w="4064" w:type="dxa"/>
            <w:tcBorders>
              <w:top w:val="nil"/>
              <w:left w:val="nil"/>
              <w:bottom w:val="single" w:sz="4" w:space="0" w:color="auto"/>
              <w:right w:val="single" w:sz="4" w:space="0" w:color="auto"/>
            </w:tcBorders>
            <w:shd w:val="clear" w:color="auto" w:fill="auto"/>
            <w:vAlign w:val="bottom"/>
            <w:hideMark/>
          </w:tcPr>
          <w:p w14:paraId="261F375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national Electrotechnical Commission-62443</w:t>
            </w:r>
          </w:p>
        </w:tc>
        <w:tc>
          <w:tcPr>
            <w:tcW w:w="4165" w:type="dxa"/>
            <w:tcBorders>
              <w:top w:val="nil"/>
              <w:left w:val="nil"/>
              <w:bottom w:val="single" w:sz="4" w:space="0" w:color="auto"/>
              <w:right w:val="single" w:sz="4" w:space="0" w:color="auto"/>
            </w:tcBorders>
            <w:shd w:val="clear" w:color="auto" w:fill="auto"/>
            <w:vAlign w:val="bottom"/>
            <w:hideMark/>
          </w:tcPr>
          <w:p w14:paraId="169B9FB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et of security standards used to defend industrial networks from cyber threats.</w:t>
            </w:r>
          </w:p>
        </w:tc>
      </w:tr>
      <w:tr w:rsidR="00B50B9A" w:rsidRPr="00B50B9A" w14:paraId="07C7A442"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EE</w:t>
            </w:r>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stitute of Electrical and Electronics Engineers</w:t>
            </w:r>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3183906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VDS</w:t>
            </w:r>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active Video Data Service</w:t>
            </w:r>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AF30A8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F48687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MR</w:t>
            </w:r>
          </w:p>
        </w:tc>
        <w:tc>
          <w:tcPr>
            <w:tcW w:w="4064" w:type="dxa"/>
            <w:tcBorders>
              <w:top w:val="nil"/>
              <w:left w:val="nil"/>
              <w:bottom w:val="single" w:sz="4" w:space="0" w:color="auto"/>
              <w:right w:val="single" w:sz="4" w:space="0" w:color="auto"/>
            </w:tcBorders>
            <w:shd w:val="clear" w:color="auto" w:fill="auto"/>
            <w:vAlign w:val="bottom"/>
            <w:hideMark/>
          </w:tcPr>
          <w:p w14:paraId="37DB451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and Mobile Radio</w:t>
            </w:r>
          </w:p>
        </w:tc>
        <w:tc>
          <w:tcPr>
            <w:tcW w:w="4165" w:type="dxa"/>
            <w:tcBorders>
              <w:top w:val="nil"/>
              <w:left w:val="nil"/>
              <w:bottom w:val="single" w:sz="4" w:space="0" w:color="auto"/>
              <w:right w:val="single" w:sz="4" w:space="0" w:color="auto"/>
            </w:tcBorders>
            <w:shd w:val="clear" w:color="auto" w:fill="auto"/>
            <w:vAlign w:val="bottom"/>
            <w:hideMark/>
          </w:tcPr>
          <w:p w14:paraId="71F54F6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push-to-talk system for mission critical voice communication.</w:t>
            </w:r>
          </w:p>
        </w:tc>
      </w:tr>
      <w:tr w:rsidR="00B50B9A" w:rsidRPr="00B50B9A" w14:paraId="5FFC8C4B"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R</w:t>
            </w:r>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2328B971"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Project Authorization Request</w:t>
            </w:r>
          </w:p>
        </w:tc>
        <w:tc>
          <w:tcPr>
            <w:tcW w:w="4165" w:type="dxa"/>
            <w:tcBorders>
              <w:top w:val="nil"/>
              <w:left w:val="nil"/>
              <w:bottom w:val="single" w:sz="4" w:space="0" w:color="auto"/>
              <w:right w:val="single" w:sz="4" w:space="0" w:color="auto"/>
            </w:tcBorders>
            <w:shd w:val="clear" w:color="auto" w:fill="auto"/>
            <w:vAlign w:val="bottom"/>
            <w:hideMark/>
          </w:tcPr>
          <w:p w14:paraId="6B095486" w14:textId="121F2DE9"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IEEE SA document for starting a standards project</w:t>
            </w:r>
          </w:p>
        </w:tc>
      </w:tr>
      <w:tr w:rsidR="00B50B9A" w:rsidRPr="00B50B9A" w14:paraId="0614C72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LMR</w:t>
            </w:r>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rivate Land Mobile Radio</w:t>
            </w:r>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6F59FA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TT</w:t>
            </w:r>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ush-to-Talk</w:t>
            </w:r>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719BA2B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OS</w:t>
            </w:r>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uality of Service</w:t>
            </w:r>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E8177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R</w:t>
            </w:r>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ailroad</w:t>
            </w:r>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42549216"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1D9CEAE"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SA</w:t>
            </w:r>
          </w:p>
        </w:tc>
        <w:tc>
          <w:tcPr>
            <w:tcW w:w="4064" w:type="dxa"/>
            <w:tcBorders>
              <w:top w:val="nil"/>
              <w:left w:val="nil"/>
              <w:bottom w:val="single" w:sz="4" w:space="0" w:color="auto"/>
              <w:right w:val="single" w:sz="4" w:space="0" w:color="auto"/>
            </w:tcBorders>
            <w:shd w:val="clear" w:color="auto" w:fill="auto"/>
            <w:vAlign w:val="bottom"/>
            <w:hideMark/>
          </w:tcPr>
          <w:p w14:paraId="7BDAD2D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ivest–Shamir–Adleman</w:t>
            </w:r>
          </w:p>
        </w:tc>
        <w:tc>
          <w:tcPr>
            <w:tcW w:w="4165" w:type="dxa"/>
            <w:tcBorders>
              <w:top w:val="nil"/>
              <w:left w:val="nil"/>
              <w:bottom w:val="single" w:sz="4" w:space="0" w:color="auto"/>
              <w:right w:val="single" w:sz="4" w:space="0" w:color="auto"/>
            </w:tcBorders>
            <w:shd w:val="clear" w:color="auto" w:fill="auto"/>
            <w:vAlign w:val="bottom"/>
            <w:hideMark/>
          </w:tcPr>
          <w:p w14:paraId="14D8201C" w14:textId="791B05DD"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n asymmetric </w:t>
            </w:r>
            <w:r w:rsidR="007F4ADE">
              <w:rPr>
                <w:rFonts w:ascii="Calibri" w:eastAsia="Times New Roman" w:hAnsi="Calibri" w:cs="Calibri"/>
                <w:color w:val="000000"/>
              </w:rPr>
              <w:t xml:space="preserve">public key signature </w:t>
            </w:r>
            <w:r w:rsidRPr="00B50B9A">
              <w:rPr>
                <w:rFonts w:ascii="Calibri" w:eastAsia="Times New Roman" w:hAnsi="Calibri" w:cs="Calibri"/>
                <w:color w:val="000000"/>
              </w:rPr>
              <w:t xml:space="preserve">algorithm </w:t>
            </w:r>
            <w:r w:rsidR="007F4ADE">
              <w:rPr>
                <w:rFonts w:ascii="Calibri" w:eastAsia="Times New Roman" w:hAnsi="Calibri" w:cs="Calibri"/>
                <w:color w:val="000000"/>
              </w:rPr>
              <w:t>that may also be used for encryption and decryption</w:t>
            </w:r>
            <w:r w:rsidRPr="00B50B9A">
              <w:rPr>
                <w:rFonts w:ascii="Calibri" w:eastAsia="Times New Roman" w:hAnsi="Calibri" w:cs="Calibri"/>
                <w:color w:val="000000"/>
              </w:rPr>
              <w:t>.</w:t>
            </w:r>
          </w:p>
        </w:tc>
      </w:tr>
      <w:tr w:rsidR="00B50B9A" w:rsidRPr="00B50B9A" w14:paraId="2D26DC7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D</w:t>
            </w:r>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Description Document</w:t>
            </w:r>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2E9E443"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46E4FA2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U</w:t>
            </w:r>
          </w:p>
        </w:tc>
        <w:tc>
          <w:tcPr>
            <w:tcW w:w="4064" w:type="dxa"/>
            <w:tcBorders>
              <w:top w:val="nil"/>
              <w:left w:val="nil"/>
              <w:bottom w:val="single" w:sz="4" w:space="0" w:color="auto"/>
              <w:right w:val="single" w:sz="4" w:space="0" w:color="auto"/>
            </w:tcBorders>
            <w:shd w:val="clear" w:color="auto" w:fill="auto"/>
            <w:vAlign w:val="bottom"/>
            <w:hideMark/>
          </w:tcPr>
          <w:p w14:paraId="595D8F1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rvice Data Unit</w:t>
            </w:r>
          </w:p>
        </w:tc>
        <w:tc>
          <w:tcPr>
            <w:tcW w:w="4165" w:type="dxa"/>
            <w:tcBorders>
              <w:top w:val="nil"/>
              <w:left w:val="nil"/>
              <w:bottom w:val="single" w:sz="4" w:space="0" w:color="auto"/>
              <w:right w:val="single" w:sz="4" w:space="0" w:color="auto"/>
            </w:tcBorders>
            <w:shd w:val="clear" w:color="auto" w:fill="auto"/>
            <w:vAlign w:val="bottom"/>
            <w:hideMark/>
          </w:tcPr>
          <w:p w14:paraId="75477F41" w14:textId="12FE7618" w:rsidR="00B50B9A" w:rsidRPr="00B50B9A" w:rsidRDefault="00F17622">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ckets</w:t>
            </w:r>
            <w:r w:rsidR="00B50B9A" w:rsidRPr="00B50B9A">
              <w:rPr>
                <w:rFonts w:ascii="Calibri" w:eastAsia="Times New Roman" w:hAnsi="Calibri" w:cs="Calibri"/>
                <w:color w:val="000000"/>
              </w:rPr>
              <w:t xml:space="preserve"> passed from an OSI layer to a lower layer.</w:t>
            </w:r>
          </w:p>
        </w:tc>
      </w:tr>
      <w:tr w:rsidR="00B50B9A" w:rsidRPr="00B50B9A" w14:paraId="398BF381"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1E6BDB9"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HA</w:t>
            </w:r>
          </w:p>
        </w:tc>
        <w:tc>
          <w:tcPr>
            <w:tcW w:w="4064" w:type="dxa"/>
            <w:tcBorders>
              <w:top w:val="nil"/>
              <w:left w:val="nil"/>
              <w:bottom w:val="single" w:sz="4" w:space="0" w:color="auto"/>
              <w:right w:val="single" w:sz="4" w:space="0" w:color="auto"/>
            </w:tcBorders>
            <w:shd w:val="clear" w:color="auto" w:fill="auto"/>
            <w:vAlign w:val="bottom"/>
            <w:hideMark/>
          </w:tcPr>
          <w:p w14:paraId="3C0944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Hash Algorithm</w:t>
            </w:r>
          </w:p>
        </w:tc>
        <w:tc>
          <w:tcPr>
            <w:tcW w:w="4165" w:type="dxa"/>
            <w:tcBorders>
              <w:top w:val="nil"/>
              <w:left w:val="nil"/>
              <w:bottom w:val="single" w:sz="4" w:space="0" w:color="auto"/>
              <w:right w:val="single" w:sz="4" w:space="0" w:color="auto"/>
            </w:tcBorders>
            <w:shd w:val="clear" w:color="auto" w:fill="auto"/>
            <w:vAlign w:val="bottom"/>
            <w:hideMark/>
          </w:tcPr>
          <w:p w14:paraId="4AA1BAE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family of cryptographic hash functions.</w:t>
            </w:r>
          </w:p>
        </w:tc>
      </w:tr>
      <w:tr w:rsidR="00B50B9A" w:rsidRPr="00B50B9A" w14:paraId="0C3B777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RD</w:t>
            </w:r>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Requirements Document</w:t>
            </w:r>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603FD8D" w14:textId="77777777" w:rsidTr="000E6E66">
        <w:trPr>
          <w:trHeight w:val="864"/>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063D66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DD</w:t>
            </w:r>
          </w:p>
        </w:tc>
        <w:tc>
          <w:tcPr>
            <w:tcW w:w="4064" w:type="dxa"/>
            <w:tcBorders>
              <w:top w:val="nil"/>
              <w:left w:val="nil"/>
              <w:bottom w:val="single" w:sz="4" w:space="0" w:color="auto"/>
              <w:right w:val="single" w:sz="4" w:space="0" w:color="auto"/>
            </w:tcBorders>
            <w:shd w:val="clear" w:color="auto" w:fill="auto"/>
            <w:vAlign w:val="bottom"/>
            <w:hideMark/>
          </w:tcPr>
          <w:p w14:paraId="7124AE5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ime Division Duplex</w:t>
            </w:r>
          </w:p>
        </w:tc>
        <w:tc>
          <w:tcPr>
            <w:tcW w:w="4165" w:type="dxa"/>
            <w:tcBorders>
              <w:top w:val="nil"/>
              <w:left w:val="nil"/>
              <w:bottom w:val="single" w:sz="4" w:space="0" w:color="auto"/>
              <w:right w:val="single" w:sz="4" w:space="0" w:color="auto"/>
            </w:tcBorders>
            <w:shd w:val="clear" w:color="auto" w:fill="auto"/>
            <w:vAlign w:val="bottom"/>
            <w:hideMark/>
          </w:tcPr>
          <w:p w14:paraId="27403A29" w14:textId="3AA631B3"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TDD refers to a duplexing scheme where uplink and </w:t>
            </w:r>
            <w:r w:rsidR="00F17622" w:rsidRPr="00B50B9A">
              <w:rPr>
                <w:rFonts w:ascii="Calibri" w:eastAsia="Times New Roman" w:hAnsi="Calibri" w:cs="Calibri"/>
                <w:color w:val="000000"/>
              </w:rPr>
              <w:t>downlink</w:t>
            </w:r>
            <w:r w:rsidRPr="00B50B9A">
              <w:rPr>
                <w:rFonts w:ascii="Calibri" w:eastAsia="Times New Roman" w:hAnsi="Calibri" w:cs="Calibri"/>
                <w:color w:val="000000"/>
              </w:rPr>
              <w:t xml:space="preserve"> are separated by allocation of different time slots in a same frequency band.</w:t>
            </w:r>
          </w:p>
        </w:tc>
      </w:tr>
      <w:tr w:rsidR="00B50B9A" w:rsidRPr="00B50B9A" w14:paraId="010A3DB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L</w:t>
            </w:r>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plink</w:t>
            </w:r>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pPr>
              <w:spacing w:after="0" w:line="240" w:lineRule="auto"/>
              <w:ind w:firstLineChars="100" w:firstLine="220"/>
              <w:rPr>
                <w:rFonts w:ascii="Calibri" w:eastAsia="Times New Roman" w:hAnsi="Calibri" w:cs="Calibri"/>
                <w:color w:val="000000"/>
              </w:rPr>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5DC25" w14:textId="77777777" w:rsidR="0019690F" w:rsidRDefault="0019690F" w:rsidP="00F87A52">
      <w:pPr>
        <w:spacing w:after="0" w:line="240" w:lineRule="auto"/>
      </w:pPr>
      <w:r>
        <w:separator/>
      </w:r>
    </w:p>
  </w:endnote>
  <w:endnote w:type="continuationSeparator" w:id="0">
    <w:p w14:paraId="06CF71A1" w14:textId="77777777" w:rsidR="0019690F" w:rsidRDefault="0019690F" w:rsidP="00F87A52">
      <w:pPr>
        <w:spacing w:after="0" w:line="240" w:lineRule="auto"/>
      </w:pPr>
      <w:r>
        <w:continuationSeparator/>
      </w:r>
    </w:p>
  </w:endnote>
  <w:endnote w:type="continuationNotice" w:id="1">
    <w:p w14:paraId="3C3FC044" w14:textId="77777777" w:rsidR="0019690F" w:rsidRDefault="0019690F">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1D046" w14:textId="77777777" w:rsidR="0019690F" w:rsidRDefault="0019690F" w:rsidP="00F87A52">
      <w:pPr>
        <w:spacing w:after="0" w:line="240" w:lineRule="auto"/>
      </w:pPr>
      <w:r>
        <w:separator/>
      </w:r>
    </w:p>
  </w:footnote>
  <w:footnote w:type="continuationSeparator" w:id="0">
    <w:p w14:paraId="44CB808B" w14:textId="77777777" w:rsidR="0019690F" w:rsidRDefault="0019690F" w:rsidP="00F87A52">
      <w:pPr>
        <w:spacing w:after="0" w:line="240" w:lineRule="auto"/>
      </w:pPr>
      <w:r>
        <w:continuationSeparator/>
      </w:r>
    </w:p>
  </w:footnote>
  <w:footnote w:type="continuationNotice" w:id="1">
    <w:p w14:paraId="3546A3E0" w14:textId="77777777" w:rsidR="0019690F" w:rsidRDefault="0019690F">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 w:id="3">
    <w:p w14:paraId="3780E133" w14:textId="46C2FD5B" w:rsidR="00804D8F" w:rsidRDefault="00804D8F">
      <w:pPr>
        <w:pStyle w:val="FootnoteText"/>
      </w:pPr>
      <w:r>
        <w:rPr>
          <w:rStyle w:val="FootnoteReference"/>
        </w:rPr>
        <w:footnoteRef/>
      </w:r>
      <w:r>
        <w:t xml:space="preserve"> This may not be applicable to a direct peer to peer link with no base station infrastruc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FF5DC" w14:textId="2ED91653"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w:t>
    </w:r>
    <w:r w:rsidR="001E1B20" w:rsidRPr="00385F85">
      <w:rPr>
        <w:b/>
        <w:sz w:val="24"/>
      </w:rPr>
      <w:t>2</w:t>
    </w:r>
    <w:r w:rsidR="001E1B20">
      <w:rPr>
        <w:b/>
        <w:sz w:val="24"/>
      </w:rPr>
      <w:t>2</w:t>
    </w:r>
    <w:r w:rsidRPr="00385F85">
      <w:rPr>
        <w:b/>
        <w:sz w:val="24"/>
      </w:rPr>
      <w:t>-</w:t>
    </w:r>
    <w:r w:rsidR="001E1B20" w:rsidRPr="00385F85">
      <w:rPr>
        <w:b/>
        <w:sz w:val="24"/>
      </w:rPr>
      <w:t>00</w:t>
    </w:r>
    <w:r w:rsidR="001E1B20">
      <w:rPr>
        <w:b/>
        <w:sz w:val="24"/>
      </w:rPr>
      <w:t>33</w:t>
    </w:r>
    <w:r w:rsidRPr="00385F85">
      <w:rPr>
        <w:b/>
        <w:sz w:val="24"/>
      </w:rPr>
      <w:t>-</w:t>
    </w:r>
    <w:r w:rsidR="001E1B20">
      <w:rPr>
        <w:b/>
        <w:sz w:val="24"/>
      </w:rPr>
      <w:t>00</w:t>
    </w:r>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4C89"/>
    <w:rsid w:val="000A60DA"/>
    <w:rsid w:val="000B1050"/>
    <w:rsid w:val="000B4557"/>
    <w:rsid w:val="000B6E7C"/>
    <w:rsid w:val="000B6F54"/>
    <w:rsid w:val="000C14C0"/>
    <w:rsid w:val="000C56B9"/>
    <w:rsid w:val="000C771C"/>
    <w:rsid w:val="000D0291"/>
    <w:rsid w:val="000D05E1"/>
    <w:rsid w:val="000D6482"/>
    <w:rsid w:val="000D71A9"/>
    <w:rsid w:val="000E26C9"/>
    <w:rsid w:val="000E561B"/>
    <w:rsid w:val="000E6E66"/>
    <w:rsid w:val="000E7E26"/>
    <w:rsid w:val="000F1E63"/>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9690F"/>
    <w:rsid w:val="001A0E7E"/>
    <w:rsid w:val="001A2FB6"/>
    <w:rsid w:val="001A333B"/>
    <w:rsid w:val="001A76AA"/>
    <w:rsid w:val="001B5EFD"/>
    <w:rsid w:val="001B6165"/>
    <w:rsid w:val="001B6D72"/>
    <w:rsid w:val="001C6380"/>
    <w:rsid w:val="001D0190"/>
    <w:rsid w:val="001D3CD0"/>
    <w:rsid w:val="001D73F5"/>
    <w:rsid w:val="001E1B20"/>
    <w:rsid w:val="001E4A49"/>
    <w:rsid w:val="001E6F26"/>
    <w:rsid w:val="001F35C7"/>
    <w:rsid w:val="00203689"/>
    <w:rsid w:val="00203D9A"/>
    <w:rsid w:val="00206E3B"/>
    <w:rsid w:val="00216597"/>
    <w:rsid w:val="0021697D"/>
    <w:rsid w:val="00222BB7"/>
    <w:rsid w:val="002252FB"/>
    <w:rsid w:val="0022608E"/>
    <w:rsid w:val="00230CE6"/>
    <w:rsid w:val="002327BB"/>
    <w:rsid w:val="00235476"/>
    <w:rsid w:val="002431AD"/>
    <w:rsid w:val="00243712"/>
    <w:rsid w:val="00247E98"/>
    <w:rsid w:val="002516F1"/>
    <w:rsid w:val="00255A1A"/>
    <w:rsid w:val="00256B47"/>
    <w:rsid w:val="00267158"/>
    <w:rsid w:val="002676DE"/>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2815"/>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49E1"/>
    <w:rsid w:val="00436C11"/>
    <w:rsid w:val="004408B0"/>
    <w:rsid w:val="004439E3"/>
    <w:rsid w:val="00443B7F"/>
    <w:rsid w:val="00444CC1"/>
    <w:rsid w:val="00446280"/>
    <w:rsid w:val="00447A8B"/>
    <w:rsid w:val="0045472E"/>
    <w:rsid w:val="00464143"/>
    <w:rsid w:val="00464DE5"/>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2034"/>
    <w:rsid w:val="0058684F"/>
    <w:rsid w:val="005916B6"/>
    <w:rsid w:val="00592169"/>
    <w:rsid w:val="0059509F"/>
    <w:rsid w:val="005A5154"/>
    <w:rsid w:val="005B157E"/>
    <w:rsid w:val="005C0D38"/>
    <w:rsid w:val="005C1B7D"/>
    <w:rsid w:val="005C1E42"/>
    <w:rsid w:val="005C3DB0"/>
    <w:rsid w:val="005D45AA"/>
    <w:rsid w:val="005D5DC1"/>
    <w:rsid w:val="005E24B0"/>
    <w:rsid w:val="005E41C6"/>
    <w:rsid w:val="005E4A34"/>
    <w:rsid w:val="005E58C6"/>
    <w:rsid w:val="005F46C7"/>
    <w:rsid w:val="006049BA"/>
    <w:rsid w:val="00604B85"/>
    <w:rsid w:val="006068F9"/>
    <w:rsid w:val="00607E8C"/>
    <w:rsid w:val="00612E18"/>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9A4"/>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4ADE"/>
    <w:rsid w:val="007F71FC"/>
    <w:rsid w:val="00804500"/>
    <w:rsid w:val="00804D8F"/>
    <w:rsid w:val="008122B9"/>
    <w:rsid w:val="00817D42"/>
    <w:rsid w:val="00826C20"/>
    <w:rsid w:val="00826DE5"/>
    <w:rsid w:val="00833CB3"/>
    <w:rsid w:val="0083504F"/>
    <w:rsid w:val="00840176"/>
    <w:rsid w:val="00843679"/>
    <w:rsid w:val="00850031"/>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D2F23"/>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3A9"/>
    <w:rsid w:val="00A1569D"/>
    <w:rsid w:val="00A156FE"/>
    <w:rsid w:val="00A160E8"/>
    <w:rsid w:val="00A23338"/>
    <w:rsid w:val="00A25B49"/>
    <w:rsid w:val="00A344F0"/>
    <w:rsid w:val="00A406D6"/>
    <w:rsid w:val="00A42C31"/>
    <w:rsid w:val="00A438A9"/>
    <w:rsid w:val="00A47160"/>
    <w:rsid w:val="00A53130"/>
    <w:rsid w:val="00A57A10"/>
    <w:rsid w:val="00A63FFF"/>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3BF4"/>
    <w:rsid w:val="00AE4EAE"/>
    <w:rsid w:val="00AE5B22"/>
    <w:rsid w:val="00AF2E6A"/>
    <w:rsid w:val="00AF3E2C"/>
    <w:rsid w:val="00AF4F49"/>
    <w:rsid w:val="00AF6557"/>
    <w:rsid w:val="00B030D3"/>
    <w:rsid w:val="00B32F5D"/>
    <w:rsid w:val="00B50B9A"/>
    <w:rsid w:val="00B55508"/>
    <w:rsid w:val="00B56185"/>
    <w:rsid w:val="00B57766"/>
    <w:rsid w:val="00B628A4"/>
    <w:rsid w:val="00B6318B"/>
    <w:rsid w:val="00B632E8"/>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013E"/>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4A95"/>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4903"/>
    <w:rsid w:val="00EF6112"/>
    <w:rsid w:val="00F000AD"/>
    <w:rsid w:val="00F0486E"/>
    <w:rsid w:val="00F1013D"/>
    <w:rsid w:val="00F13407"/>
    <w:rsid w:val="00F14ED5"/>
    <w:rsid w:val="00F15390"/>
    <w:rsid w:val="00F16F23"/>
    <w:rsid w:val="00F17622"/>
    <w:rsid w:val="00F27728"/>
    <w:rsid w:val="00F27942"/>
    <w:rsid w:val="00F355CA"/>
    <w:rsid w:val="00F416CB"/>
    <w:rsid w:val="00F41A31"/>
    <w:rsid w:val="00F42C9E"/>
    <w:rsid w:val="00F45F26"/>
    <w:rsid w:val="00F4756D"/>
    <w:rsid w:val="00F47BC2"/>
    <w:rsid w:val="00F60194"/>
    <w:rsid w:val="00F6034F"/>
    <w:rsid w:val="00F61E91"/>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hyperlink" Target="https://mentor.ieee.org/802.15/dcn/20/15-20-0213-13-016t-ieee-802-16t-use-cases.xlsx" TargetMode="Externa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5" Type="http://schemas.openxmlformats.org/officeDocument/2006/relationships/numbering" Target="numbering.xml"/><Relationship Id="rId15" Type="http://schemas.openxmlformats.org/officeDocument/2006/relationships/hyperlink" Target="https://mentor.ieee.org/802.15/dcn/20/15-20-0213-13-016t-ieee-802-16t-use-cases.xlsx"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2.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320</Words>
  <Characters>1322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Godfrey, Tim</cp:lastModifiedBy>
  <cp:revision>2</cp:revision>
  <dcterms:created xsi:type="dcterms:W3CDTF">2022-01-18T19:25:00Z</dcterms:created>
  <dcterms:modified xsi:type="dcterms:W3CDTF">2022-01-1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